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4D24A" w14:textId="72605D01" w:rsidR="00946496" w:rsidRDefault="009E62E5" w:rsidP="009E157F">
      <w:r>
        <w:t xml:space="preserve">Data Ingestion using spark in </w:t>
      </w:r>
      <w:r w:rsidR="00946496">
        <w:t xml:space="preserve">Azure </w:t>
      </w:r>
      <w:proofErr w:type="gramStart"/>
      <w:r w:rsidR="00946496">
        <w:t>Databricks</w:t>
      </w:r>
      <w:proofErr w:type="gramEnd"/>
    </w:p>
    <w:p w14:paraId="14AFCD32" w14:textId="375FB355" w:rsidR="009D42C2" w:rsidRDefault="009D42C2" w:rsidP="009E157F">
      <w:r>
        <w:rPr>
          <w:noProof/>
        </w:rPr>
        <w:drawing>
          <wp:inline distT="0" distB="0" distL="0" distR="0" wp14:anchorId="6D6F983F" wp14:editId="3E54F9D1">
            <wp:extent cx="5943600" cy="43065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E5582" w14:textId="737313EC" w:rsidR="00946496" w:rsidRDefault="00846669" w:rsidP="009E157F">
      <w:r>
        <w:t>Mount the storage from Blob container to Azure Databricks</w:t>
      </w:r>
    </w:p>
    <w:p w14:paraId="0033C040" w14:textId="0DFEA3F4" w:rsidR="00946496" w:rsidRDefault="006D12E1" w:rsidP="009E157F">
      <w:r>
        <w:rPr>
          <w:noProof/>
        </w:rPr>
        <w:drawing>
          <wp:inline distT="0" distB="0" distL="0" distR="0" wp14:anchorId="58128E35" wp14:editId="2AB4EFF3">
            <wp:extent cx="5943600" cy="235648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492A4" w14:textId="7CCED2C2" w:rsidR="007A0DC9" w:rsidRDefault="007A0DC9" w:rsidP="009E157F">
      <w:r>
        <w:t xml:space="preserve">Below code is to parse the records in </w:t>
      </w:r>
      <w:r w:rsidR="00070289">
        <w:t>semi-structured</w:t>
      </w:r>
      <w:r>
        <w:t xml:space="preserve"> format</w:t>
      </w:r>
      <w:r w:rsidR="00070289">
        <w:t xml:space="preserve"> below loading into spark</w:t>
      </w:r>
      <w:r>
        <w:t xml:space="preserve"> </w:t>
      </w:r>
    </w:p>
    <w:p w14:paraId="004727E3" w14:textId="4EE3BC3D" w:rsidR="00BB7F8B" w:rsidRDefault="006D12E1" w:rsidP="009E157F">
      <w:r>
        <w:rPr>
          <w:noProof/>
        </w:rPr>
        <w:lastRenderedPageBreak/>
        <w:drawing>
          <wp:inline distT="0" distB="0" distL="0" distR="0" wp14:anchorId="11B9450F" wp14:editId="631192D0">
            <wp:extent cx="5943600" cy="294265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5428" cy="2943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C3206" w14:textId="13311220" w:rsidR="007F6AF0" w:rsidRDefault="006D12E1" w:rsidP="009E157F">
      <w:r>
        <w:t xml:space="preserve">Final </w:t>
      </w:r>
      <w:proofErr w:type="spellStart"/>
      <w:r>
        <w:t>Dataframe</w:t>
      </w:r>
      <w:proofErr w:type="spellEnd"/>
      <w:r>
        <w:t xml:space="preserve"> table after parsing the csv records</w:t>
      </w:r>
    </w:p>
    <w:p w14:paraId="4D381B1C" w14:textId="080BD2A6" w:rsidR="00FD2DFD" w:rsidRDefault="00ED4583" w:rsidP="009E157F">
      <w:r>
        <w:rPr>
          <w:noProof/>
        </w:rPr>
        <w:drawing>
          <wp:inline distT="0" distB="0" distL="0" distR="0" wp14:anchorId="4A9533DF" wp14:editId="75D85A44">
            <wp:extent cx="5943600" cy="1195070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483C8" w14:textId="77777777" w:rsidR="003D759C" w:rsidRDefault="003D759C" w:rsidP="009E157F"/>
    <w:p w14:paraId="04AEC9E1" w14:textId="77777777" w:rsidR="003D759C" w:rsidRDefault="003D759C" w:rsidP="009E157F"/>
    <w:p w14:paraId="0C132F90" w14:textId="77777777" w:rsidR="003D759C" w:rsidRDefault="003D759C" w:rsidP="009E157F"/>
    <w:p w14:paraId="489CEC2B" w14:textId="174EE897" w:rsidR="00ED4583" w:rsidRDefault="00ED4583" w:rsidP="009E157F">
      <w:r>
        <w:t xml:space="preserve">Save the csv </w:t>
      </w:r>
      <w:proofErr w:type="spellStart"/>
      <w:r>
        <w:t>dataframe</w:t>
      </w:r>
      <w:proofErr w:type="spellEnd"/>
      <w:r>
        <w:t xml:space="preserve"> as parquet file</w:t>
      </w:r>
      <w:r w:rsidR="003D759C">
        <w:t xml:space="preserve">. </w:t>
      </w:r>
    </w:p>
    <w:p w14:paraId="7303E58C" w14:textId="493DA34D" w:rsidR="00ED4583" w:rsidRDefault="00ED4583" w:rsidP="009E157F">
      <w:r>
        <w:rPr>
          <w:noProof/>
        </w:rPr>
        <w:drawing>
          <wp:inline distT="0" distB="0" distL="0" distR="0" wp14:anchorId="7263C1E3" wp14:editId="7B620FFA">
            <wp:extent cx="5943600" cy="217678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E8E86" w14:textId="01B7203A" w:rsidR="00B326C6" w:rsidRDefault="00B326C6" w:rsidP="009E157F">
      <w:r>
        <w:lastRenderedPageBreak/>
        <w:t xml:space="preserve">As displayed below, csv </w:t>
      </w:r>
      <w:proofErr w:type="spellStart"/>
      <w:r>
        <w:t>dataframe</w:t>
      </w:r>
      <w:proofErr w:type="spellEnd"/>
      <w:r>
        <w:t xml:space="preserve"> is saved as parquet files in partition </w:t>
      </w:r>
      <w:r w:rsidR="008F6B6D">
        <w:t>‘</w:t>
      </w:r>
      <w:r>
        <w:t>Q</w:t>
      </w:r>
      <w:r w:rsidR="008F6B6D">
        <w:t>’</w:t>
      </w:r>
    </w:p>
    <w:p w14:paraId="54932804" w14:textId="664CB7C2" w:rsidR="00CB00EF" w:rsidRDefault="00CB00EF" w:rsidP="009E157F">
      <w:r>
        <w:rPr>
          <w:noProof/>
        </w:rPr>
        <w:drawing>
          <wp:inline distT="0" distB="0" distL="0" distR="0" wp14:anchorId="283284FD" wp14:editId="247964F3">
            <wp:extent cx="5943600" cy="1191260"/>
            <wp:effectExtent l="0" t="0" r="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49388" w14:textId="77777777" w:rsidR="00ED4583" w:rsidRDefault="00ED4583" w:rsidP="009E157F"/>
    <w:p w14:paraId="40596AF4" w14:textId="3081C00F" w:rsidR="00B83181" w:rsidRDefault="00B83181" w:rsidP="00B83181">
      <w:r>
        <w:t xml:space="preserve">Below code is to parse the </w:t>
      </w:r>
      <w:r w:rsidR="00B379B5">
        <w:t xml:space="preserve">json </w:t>
      </w:r>
      <w:r>
        <w:t xml:space="preserve">records below loading into spark </w:t>
      </w:r>
    </w:p>
    <w:p w14:paraId="518A4775" w14:textId="0C487212" w:rsidR="00BB7F8B" w:rsidRDefault="00695265" w:rsidP="009E157F">
      <w:r>
        <w:rPr>
          <w:noProof/>
        </w:rPr>
        <w:drawing>
          <wp:inline distT="0" distB="0" distL="0" distR="0" wp14:anchorId="67CEC04E" wp14:editId="25E639E9">
            <wp:extent cx="5943600" cy="3020369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5422" cy="302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4B824" w14:textId="5E2A0B43" w:rsidR="00EA688C" w:rsidRDefault="00EA688C" w:rsidP="009E157F">
      <w:r>
        <w:t xml:space="preserve">Final table </w:t>
      </w:r>
    </w:p>
    <w:p w14:paraId="202FEB11" w14:textId="20237709" w:rsidR="00EA688C" w:rsidRDefault="00EA688C" w:rsidP="009E157F">
      <w:r>
        <w:rPr>
          <w:noProof/>
        </w:rPr>
        <w:drawing>
          <wp:inline distT="0" distB="0" distL="0" distR="0" wp14:anchorId="0B9A65F2" wp14:editId="5AB9C456">
            <wp:extent cx="5943600" cy="160464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6A3BB" w14:textId="77777777" w:rsidR="00A0035D" w:rsidRDefault="005B6923" w:rsidP="009E157F">
      <w:r>
        <w:t xml:space="preserve"> </w:t>
      </w:r>
    </w:p>
    <w:p w14:paraId="5C0C96CD" w14:textId="77777777" w:rsidR="00335889" w:rsidRDefault="00335889" w:rsidP="009E157F"/>
    <w:p w14:paraId="07F982F5" w14:textId="3A655221" w:rsidR="00A0035D" w:rsidRDefault="00A0035D" w:rsidP="009E157F">
      <w:r>
        <w:rPr>
          <w:noProof/>
        </w:rPr>
        <w:lastRenderedPageBreak/>
        <w:drawing>
          <wp:inline distT="0" distB="0" distL="0" distR="0" wp14:anchorId="6818C35A" wp14:editId="1B0E8FDA">
            <wp:extent cx="5943600" cy="8610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C22FC" w14:textId="6EA190B2" w:rsidR="005D3CCB" w:rsidRDefault="005D3CCB" w:rsidP="009E157F">
      <w:r>
        <w:t xml:space="preserve">Json </w:t>
      </w:r>
      <w:proofErr w:type="spellStart"/>
      <w:r>
        <w:t>dataframe</w:t>
      </w:r>
      <w:proofErr w:type="spellEnd"/>
      <w:r>
        <w:t xml:space="preserve"> is saved as parquet files in partitions Q and T</w:t>
      </w:r>
      <w:r w:rsidR="00A21ECA">
        <w:t>.</w:t>
      </w:r>
    </w:p>
    <w:p w14:paraId="091A45F6" w14:textId="7061EDCE" w:rsidR="005B6923" w:rsidRPr="009E157F" w:rsidRDefault="00115555" w:rsidP="009E157F">
      <w:r>
        <w:rPr>
          <w:noProof/>
        </w:rPr>
        <w:drawing>
          <wp:inline distT="0" distB="0" distL="0" distR="0" wp14:anchorId="77ECE18F" wp14:editId="03ED2C69">
            <wp:extent cx="5943600" cy="258318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B6923" w:rsidRPr="009E157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rMwtjSyNDc0NzBX0lEKTi0uzszPAykwrAUASROENiwAAAA="/>
  </w:docVars>
  <w:rsids>
    <w:rsidRoot w:val="009E157F"/>
    <w:rsid w:val="00056042"/>
    <w:rsid w:val="00070289"/>
    <w:rsid w:val="000702A4"/>
    <w:rsid w:val="00115555"/>
    <w:rsid w:val="00145AA5"/>
    <w:rsid w:val="002230B0"/>
    <w:rsid w:val="00251105"/>
    <w:rsid w:val="00316131"/>
    <w:rsid w:val="00335889"/>
    <w:rsid w:val="0035248B"/>
    <w:rsid w:val="003D4558"/>
    <w:rsid w:val="003D759C"/>
    <w:rsid w:val="004003EA"/>
    <w:rsid w:val="00442EAA"/>
    <w:rsid w:val="005172D3"/>
    <w:rsid w:val="005B6923"/>
    <w:rsid w:val="005D3CCB"/>
    <w:rsid w:val="00695265"/>
    <w:rsid w:val="006D12E1"/>
    <w:rsid w:val="006F262F"/>
    <w:rsid w:val="007106FD"/>
    <w:rsid w:val="00727F11"/>
    <w:rsid w:val="00745847"/>
    <w:rsid w:val="007A0DC9"/>
    <w:rsid w:val="007F6AF0"/>
    <w:rsid w:val="00846669"/>
    <w:rsid w:val="008E3AD7"/>
    <w:rsid w:val="008F6B6D"/>
    <w:rsid w:val="009379C2"/>
    <w:rsid w:val="00946496"/>
    <w:rsid w:val="009469FE"/>
    <w:rsid w:val="009D42C2"/>
    <w:rsid w:val="009E157F"/>
    <w:rsid w:val="009E62E5"/>
    <w:rsid w:val="00A0035D"/>
    <w:rsid w:val="00A21ECA"/>
    <w:rsid w:val="00A66869"/>
    <w:rsid w:val="00B326C6"/>
    <w:rsid w:val="00B379B5"/>
    <w:rsid w:val="00B53525"/>
    <w:rsid w:val="00B739B5"/>
    <w:rsid w:val="00B83181"/>
    <w:rsid w:val="00BB7F8B"/>
    <w:rsid w:val="00CB00EF"/>
    <w:rsid w:val="00D97597"/>
    <w:rsid w:val="00EA688C"/>
    <w:rsid w:val="00ED4583"/>
    <w:rsid w:val="00FD2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B6B18"/>
  <w15:chartTrackingRefBased/>
  <w15:docId w15:val="{E7F94239-B77E-48B2-8DAA-8A72B27D4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2</TotalTime>
  <Pages>4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ita Nesargi</dc:creator>
  <cp:keywords/>
  <dc:description/>
  <cp:lastModifiedBy>Alfred Hull</cp:lastModifiedBy>
  <cp:revision>10</cp:revision>
  <dcterms:created xsi:type="dcterms:W3CDTF">2021-06-04T00:30:00Z</dcterms:created>
  <dcterms:modified xsi:type="dcterms:W3CDTF">2021-06-05T02:26:00Z</dcterms:modified>
</cp:coreProperties>
</file>